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CD" w:rsidRDefault="00391E74" w:rsidP="003676CD">
      <w:r>
        <w:t>Fully Furnished Condo for R</w:t>
      </w:r>
      <w:r w:rsidR="003676CD">
        <w:t>ent</w:t>
      </w:r>
    </w:p>
    <w:p w:rsidR="003676CD" w:rsidRDefault="003676CD" w:rsidP="003676CD"/>
    <w:p w:rsidR="003676CD" w:rsidRDefault="003676CD" w:rsidP="003676CD">
      <w:r>
        <w:t xml:space="preserve">Location: </w:t>
      </w:r>
      <w:r>
        <w:tab/>
        <w:t xml:space="preserve">Located in Pikesville near i-695, </w:t>
      </w:r>
      <w:proofErr w:type="spellStart"/>
      <w:r>
        <w:t>apx</w:t>
      </w:r>
      <w:proofErr w:type="spellEnd"/>
      <w:r>
        <w:t xml:space="preserve"> 20 min to UMBC. Good and safe community, </w:t>
      </w:r>
      <w:r>
        <w:tab/>
      </w:r>
      <w:r>
        <w:tab/>
      </w:r>
      <w:r>
        <w:tab/>
        <w:t xml:space="preserve">reliable </w:t>
      </w:r>
      <w:r>
        <w:tab/>
        <w:t xml:space="preserve">building management and peaceful neighbors. Walking distance to Metro </w:t>
      </w:r>
      <w:r>
        <w:tab/>
      </w:r>
      <w:r>
        <w:tab/>
      </w:r>
      <w:r>
        <w:tab/>
        <w:t>Subway station.</w:t>
      </w:r>
    </w:p>
    <w:p w:rsidR="003676CD" w:rsidRDefault="003676CD" w:rsidP="003676CD">
      <w:r>
        <w:t>Unit:</w:t>
      </w:r>
      <w:r>
        <w:tab/>
      </w:r>
      <w:r>
        <w:tab/>
        <w:t xml:space="preserve"> 2 </w:t>
      </w:r>
      <w:proofErr w:type="gramStart"/>
      <w:r>
        <w:t>bed</w:t>
      </w:r>
      <w:proofErr w:type="gramEnd"/>
      <w:r>
        <w:t xml:space="preserve"> 2 bath. 1002 </w:t>
      </w:r>
      <w:proofErr w:type="spellStart"/>
      <w:r>
        <w:t>sqft</w:t>
      </w:r>
      <w:proofErr w:type="spellEnd"/>
      <w:r>
        <w:t xml:space="preserve"> plus </w:t>
      </w:r>
      <w:r w:rsidR="00391E74">
        <w:t>balcony</w:t>
      </w:r>
      <w:r>
        <w:t xml:space="preserve">. 2 assigned parking lots. Fully furnished: queen </w:t>
      </w:r>
      <w:r>
        <w:tab/>
      </w:r>
      <w:r>
        <w:tab/>
      </w:r>
      <w:r>
        <w:tab/>
        <w:t xml:space="preserve">bed, futons, dinning and tea tables, bedroom set, closets, lights, sofa and love seat. TV </w:t>
      </w:r>
      <w:r>
        <w:tab/>
      </w:r>
      <w:r>
        <w:tab/>
      </w:r>
      <w:r>
        <w:tab/>
        <w:t xml:space="preserve">and microwave are included. Also includes modem and </w:t>
      </w:r>
      <w:proofErr w:type="spellStart"/>
      <w:r>
        <w:t>wifi</w:t>
      </w:r>
      <w:proofErr w:type="spellEnd"/>
      <w:r>
        <w:t xml:space="preserve"> router. Full kitchen set. </w:t>
      </w:r>
      <w:r>
        <w:tab/>
      </w:r>
      <w:r>
        <w:tab/>
      </w:r>
      <w:r>
        <w:tab/>
        <w:t xml:space="preserve">Laundry located in every level of the building. Simply, move in with your luggage and </w:t>
      </w:r>
      <w:r>
        <w:tab/>
      </w:r>
      <w:r>
        <w:tab/>
      </w:r>
      <w:r>
        <w:tab/>
        <w:t>live!</w:t>
      </w:r>
    </w:p>
    <w:p w:rsidR="003676CD" w:rsidRDefault="003676CD" w:rsidP="003676CD"/>
    <w:p w:rsidR="003676CD" w:rsidRDefault="003676CD" w:rsidP="003676CD">
      <w:r>
        <w:t xml:space="preserve">Rent: </w:t>
      </w:r>
      <w:r>
        <w:tab/>
      </w:r>
      <w:r>
        <w:tab/>
        <w:t xml:space="preserve">$1,400/Mo. Electricity, water and gas is paid by us up to $150 per month, you shall pay </w:t>
      </w:r>
      <w:r>
        <w:tab/>
      </w:r>
      <w:r>
        <w:tab/>
      </w:r>
      <w:r>
        <w:tab/>
        <w:t xml:space="preserve">the amount over $150. </w:t>
      </w:r>
      <w:r w:rsidR="00391E74">
        <w:t>Deposit</w:t>
      </w:r>
      <w:r>
        <w:t xml:space="preserve"> is $1400 and fully refundable if there is nothing broken </w:t>
      </w:r>
      <w:r>
        <w:tab/>
      </w:r>
      <w:r>
        <w:tab/>
      </w:r>
      <w:r>
        <w:tab/>
        <w:t xml:space="preserve">after rent. Lease can be 6-month or </w:t>
      </w:r>
      <w:proofErr w:type="gramStart"/>
      <w:r>
        <w:t>1 year</w:t>
      </w:r>
      <w:proofErr w:type="gramEnd"/>
      <w:r>
        <w:t xml:space="preserve"> long.</w:t>
      </w:r>
    </w:p>
    <w:p w:rsidR="003676CD" w:rsidRDefault="003676CD" w:rsidP="003676CD"/>
    <w:p w:rsidR="003676CD" w:rsidRDefault="003676CD" w:rsidP="003676CD">
      <w:r>
        <w:t xml:space="preserve">You: </w:t>
      </w:r>
      <w:r>
        <w:tab/>
      </w:r>
      <w:r>
        <w:tab/>
        <w:t xml:space="preserve">The renter(s) can be yourself, your family or you and one roommate. You need to be </w:t>
      </w:r>
      <w:r>
        <w:tab/>
      </w:r>
      <w:r>
        <w:tab/>
      </w:r>
      <w:r>
        <w:tab/>
        <w:t xml:space="preserve">responsible, clean and reasonable. Please be friendly to the </w:t>
      </w:r>
      <w:r w:rsidR="00391E74">
        <w:t>neighborhood</w:t>
      </w:r>
      <w:r>
        <w:t xml:space="preserve">. Drug and </w:t>
      </w:r>
      <w:r>
        <w:tab/>
      </w:r>
      <w:r>
        <w:tab/>
      </w:r>
      <w:r>
        <w:tab/>
        <w:t xml:space="preserve">drama free. Also, NO PARTY. The whole building is smoke free in and out of the units. </w:t>
      </w:r>
      <w:r>
        <w:tab/>
      </w:r>
      <w:r>
        <w:tab/>
      </w:r>
      <w:r>
        <w:tab/>
        <w:t xml:space="preserve">The rent and utilities should be paid by 1st of each month. Each day late will result in </w:t>
      </w:r>
      <w:r>
        <w:tab/>
      </w:r>
      <w:r>
        <w:tab/>
      </w:r>
      <w:r>
        <w:tab/>
        <w:t xml:space="preserve">$50 penalty per day. </w:t>
      </w:r>
    </w:p>
    <w:p w:rsidR="003676CD" w:rsidRDefault="003676CD" w:rsidP="003676CD"/>
    <w:p w:rsidR="009F282C" w:rsidRDefault="00B11FB0" w:rsidP="003676CD">
      <w:r>
        <w:t xml:space="preserve">If interested, please contact </w:t>
      </w:r>
      <w:proofErr w:type="spellStart"/>
      <w:r w:rsidRPr="00B11FB0">
        <w:rPr>
          <w:b/>
          <w:i/>
          <w:u w:val="single"/>
        </w:rPr>
        <w:t>Zihou</w:t>
      </w:r>
      <w:proofErr w:type="spellEnd"/>
      <w:r w:rsidRPr="00B11FB0">
        <w:rPr>
          <w:b/>
          <w:i/>
          <w:u w:val="single"/>
        </w:rPr>
        <w:t xml:space="preserve"> Zhang @ 540-327-0936</w:t>
      </w:r>
      <w:r w:rsidR="003676CD">
        <w:t>. We will arrange a tour.</w:t>
      </w:r>
    </w:p>
    <w:p w:rsidR="00391E74" w:rsidRDefault="00391E74" w:rsidP="003676CD">
      <w:bookmarkStart w:id="0" w:name="_GoBack"/>
    </w:p>
    <w:bookmarkEnd w:id="0"/>
    <w:p w:rsidR="00391E74" w:rsidRDefault="00391E74" w:rsidP="003676CD">
      <w:r>
        <w:rPr>
          <w:noProof/>
        </w:rPr>
        <w:lastRenderedPageBreak/>
        <w:drawing>
          <wp:inline distT="0" distB="0" distL="0" distR="0">
            <wp:extent cx="2971800" cy="2228850"/>
            <wp:effectExtent l="19050" t="0" r="0" b="0"/>
            <wp:docPr id="2" name="Picture 2" descr="C:\Users\ZIHOUZ~1\AppData\Local\Temp\Rar$DRa0.191\IMG_196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IHOUZ~1\AppData\Local\Temp\Rar$DRa0.191\IMG_1965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63339" w:rsidRPr="00263339">
        <w:rPr>
          <w:noProof/>
        </w:rPr>
        <w:drawing>
          <wp:inline distT="0" distB="0" distL="0" distR="0">
            <wp:extent cx="2624138" cy="1968104"/>
            <wp:effectExtent l="0" t="323850" r="0" b="317896"/>
            <wp:docPr id="18" name="Picture 13" descr="C:\Users\ZIHOUZ~1\AppData\Local\Temp\Rar$DRa0.191\IMG_19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ZIHOUZ~1\AppData\Local\Temp\Rar$DRa0.191\IMG_1980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624138" cy="19681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E74" w:rsidRDefault="00391E74" w:rsidP="003676CD">
      <w:r w:rsidRPr="00391E74">
        <w:rPr>
          <w:noProof/>
        </w:rPr>
        <w:drawing>
          <wp:inline distT="0" distB="0" distL="0" distR="0">
            <wp:extent cx="5943600" cy="2047875"/>
            <wp:effectExtent l="19050" t="0" r="0" b="0"/>
            <wp:docPr id="14" name="Picture 12" descr="C:\Users\ZIHOUZ~1\AppData\Local\Temp\Rar$DRa0.191\IMG_197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ZIHOUZ~1\AppData\Local\Temp\Rar$DRa0.191\IMG_1978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E74" w:rsidRDefault="00B11FB0" w:rsidP="003676CD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271.5pt;margin-top:8.95pt;width:184.5pt;height:58.5pt;z-index:251658240" stroked="f">
            <v:textbox>
              <w:txbxContent>
                <w:p w:rsidR="00263339" w:rsidRPr="00263339" w:rsidRDefault="00263339">
                  <w:pPr>
                    <w:rPr>
                      <w:sz w:val="28"/>
                    </w:rPr>
                  </w:pPr>
                  <w:r w:rsidRPr="00263339">
                    <w:rPr>
                      <w:sz w:val="28"/>
                    </w:rPr>
                    <w:t>Living Room, dining room and kitchen</w:t>
                  </w:r>
                </w:p>
              </w:txbxContent>
            </v:textbox>
          </v:shape>
        </w:pict>
      </w:r>
      <w:r w:rsidR="00391E74" w:rsidRPr="00391E74">
        <w:rPr>
          <w:noProof/>
        </w:rPr>
        <w:drawing>
          <wp:inline distT="0" distB="0" distL="0" distR="0">
            <wp:extent cx="3186112" cy="2389584"/>
            <wp:effectExtent l="0" t="400050" r="0" b="372666"/>
            <wp:docPr id="16" name="Picture 10" descr="C:\Users\ZIHOUZ~1\AppData\Local\Temp\Rar$DRa0.191\IMG_197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ZIHOUZ~1\AppData\Local\Temp\Rar$DRa0.191\IMG_197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186112" cy="23895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91E74" w:rsidRPr="00391E74">
        <w:rPr>
          <w:noProof/>
        </w:rPr>
        <w:drawing>
          <wp:inline distT="0" distB="0" distL="0" distR="0">
            <wp:extent cx="2647950" cy="1985962"/>
            <wp:effectExtent l="19050" t="0" r="0" b="0"/>
            <wp:docPr id="17" name="Picture 11" descr="C:\Users\ZIHOUZ~1\AppData\Local\Temp\Rar$DRa0.191\IMG_197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ZIHOUZ~1\AppData\Local\Temp\Rar$DRa0.191\IMG_1976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985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339" w:rsidRDefault="00391E74" w:rsidP="003676CD">
      <w:r>
        <w:rPr>
          <w:noProof/>
        </w:rPr>
        <w:lastRenderedPageBreak/>
        <w:drawing>
          <wp:inline distT="0" distB="0" distL="0" distR="0">
            <wp:extent cx="4762932" cy="3381376"/>
            <wp:effectExtent l="19050" t="0" r="0" b="0"/>
            <wp:docPr id="6" name="Picture 6" descr="C:\Users\ZIHOUZ~1\AppData\Local\Temp\Rar$DRa0.191\IMG_197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ZIHOUZ~1\AppData\Local\Temp\Rar$DRa0.191\IMG_197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96" cy="33865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339" w:rsidRDefault="00263339" w:rsidP="003676CD">
      <w:r w:rsidRPr="00263339">
        <w:rPr>
          <w:noProof/>
        </w:rPr>
        <w:drawing>
          <wp:inline distT="0" distB="0" distL="0" distR="0">
            <wp:extent cx="4182686" cy="2211998"/>
            <wp:effectExtent l="19050" t="0" r="8314" b="0"/>
            <wp:docPr id="19" name="Picture 5" descr="C:\Users\ZIHOUZ~1\AppData\Local\Temp\Rar$DRa0.191\IMG_197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IHOUZ~1\AppData\Local\Temp\Rar$DRa0.191\IMG_197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664" cy="22199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339" w:rsidRDefault="00B11FB0" w:rsidP="003676CD">
      <w:r>
        <w:rPr>
          <w:noProof/>
        </w:rPr>
        <w:pict>
          <v:shape id="_x0000_s1027" type="#_x0000_t202" style="position:absolute;margin-left:321.75pt;margin-top:26.8pt;width:123pt;height:93.75pt;z-index:251659264" stroked="f">
            <v:textbox>
              <w:txbxContent>
                <w:p w:rsidR="00263339" w:rsidRPr="00263339" w:rsidRDefault="00263339" w:rsidP="00263339">
                  <w:pPr>
                    <w:rPr>
                      <w:sz w:val="28"/>
                    </w:rPr>
                  </w:pPr>
                  <w:r>
                    <w:rPr>
                      <w:sz w:val="28"/>
                    </w:rPr>
                    <w:t>Master bedroom</w:t>
                  </w:r>
                </w:p>
              </w:txbxContent>
            </v:textbox>
          </v:shape>
        </w:pict>
      </w:r>
      <w:r w:rsidR="00391E74" w:rsidRPr="00391E74">
        <w:rPr>
          <w:noProof/>
        </w:rPr>
        <w:drawing>
          <wp:inline distT="0" distB="0" distL="0" distR="0">
            <wp:extent cx="3940870" cy="2324100"/>
            <wp:effectExtent l="19050" t="0" r="2480" b="0"/>
            <wp:docPr id="15" name="Picture 3" descr="C:\Users\ZIHOUZ~1\AppData\Local\Temp\Rar$DRa0.191\IMG_196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IHOUZ~1\AppData\Local\Temp\Rar$DRa0.191\IMG_1968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653" cy="23351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339" w:rsidRDefault="00391E74" w:rsidP="003676CD">
      <w:r>
        <w:rPr>
          <w:noProof/>
        </w:rPr>
        <w:lastRenderedPageBreak/>
        <w:drawing>
          <wp:inline distT="0" distB="0" distL="0" distR="0">
            <wp:extent cx="4914898" cy="3071812"/>
            <wp:effectExtent l="19050" t="0" r="2" b="0"/>
            <wp:docPr id="8" name="Picture 8" descr="C:\Users\ZIHOUZ~1\AppData\Local\Temp\Rar$DRa0.191\IMG_19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ZIHOUZ~1\AppData\Local\Temp\Rar$DRa0.191\IMG_197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898" cy="30718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E74" w:rsidRDefault="00391E74" w:rsidP="003676CD">
      <w:r>
        <w:rPr>
          <w:noProof/>
        </w:rPr>
        <w:drawing>
          <wp:inline distT="0" distB="0" distL="0" distR="0">
            <wp:extent cx="2973070" cy="2229804"/>
            <wp:effectExtent l="0" t="381000" r="0" b="360996"/>
            <wp:docPr id="9" name="Picture 9" descr="C:\Users\ZIHOUZ~1\AppData\Local\Temp\Rar$DRa0.191\IMG_197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ZIHOUZ~1\AppData\Local\Temp\Rar$DRa0.191\IMG_1974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972981" cy="22297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63339" w:rsidRPr="00263339">
        <w:rPr>
          <w:noProof/>
        </w:rPr>
        <w:drawing>
          <wp:inline distT="0" distB="0" distL="0" distR="0">
            <wp:extent cx="2838450" cy="1728542"/>
            <wp:effectExtent l="19050" t="0" r="0" b="0"/>
            <wp:docPr id="20" name="Picture 7" descr="C:\Users\ZIHOUZ~1\AppData\Local\Temp\Rar$DRa0.191\IMG_19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ZIHOUZ~1\AppData\Local\Temp\Rar$DRa0.191\IMG_197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0318" cy="1729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339" w:rsidRDefault="00B11FB0" w:rsidP="003676CD">
      <w:r>
        <w:rPr>
          <w:noProof/>
        </w:rPr>
        <w:pict>
          <v:shape id="_x0000_s1028" type="#_x0000_t202" style="position:absolute;margin-left:135.75pt;margin-top:34.85pt;width:184.5pt;height:87pt;z-index:251660288" stroked="f">
            <v:textbox>
              <w:txbxContent>
                <w:p w:rsidR="00263339" w:rsidRPr="00263339" w:rsidRDefault="00263339" w:rsidP="00263339">
                  <w:pPr>
                    <w:rPr>
                      <w:sz w:val="28"/>
                    </w:rPr>
                  </w:pPr>
                  <w:r>
                    <w:rPr>
                      <w:sz w:val="28"/>
                    </w:rPr>
                    <w:t>Secondary bedroom and another restroom (Please ignore the computer that will be dumped)</w:t>
                  </w:r>
                </w:p>
              </w:txbxContent>
            </v:textbox>
          </v:shape>
        </w:pict>
      </w:r>
    </w:p>
    <w:sectPr w:rsidR="00263339" w:rsidSect="000E21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wMDA3MzY0NzWxtDRX0lEKTi0uzszPAykwrAUAjicxYCwAAAA="/>
  </w:docVars>
  <w:rsids>
    <w:rsidRoot w:val="003676CD"/>
    <w:rsid w:val="000E2113"/>
    <w:rsid w:val="00263339"/>
    <w:rsid w:val="003676CD"/>
    <w:rsid w:val="00391E74"/>
    <w:rsid w:val="004176CD"/>
    <w:rsid w:val="006C74A5"/>
    <w:rsid w:val="008F1EE1"/>
    <w:rsid w:val="00B1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9B89FBC"/>
  <w15:docId w15:val="{3C624EEF-19DD-452A-8AFC-C3DF0C8BE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21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1E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E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ou Zhang</dc:creator>
  <cp:lastModifiedBy>Fanqi Wu</cp:lastModifiedBy>
  <cp:revision>3</cp:revision>
  <dcterms:created xsi:type="dcterms:W3CDTF">2017-07-28T20:39:00Z</dcterms:created>
  <dcterms:modified xsi:type="dcterms:W3CDTF">2017-07-31T18:54:00Z</dcterms:modified>
</cp:coreProperties>
</file>